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204B7D"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4F81BD" w:themeColor="accent1"/>
        </w:rPr>
      </w:pPr>
      <w:r w:rsidRPr="00204B7D">
        <w:rPr>
          <w:rFonts w:ascii="Arial" w:hAnsi="Arial"/>
          <w:color w:val="4F81BD" w:themeColor="accent1"/>
        </w:rPr>
        <w:t>CLASSIFIED EMPLOYEE ELECTING EXEMPTION</w:t>
      </w:r>
    </w:p>
    <w:p w14:paraId="6C11A1D2" w14:textId="536B8C32"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8B1CAF">
        <w:rPr>
          <w:rFonts w:ascii="Arial" w:hAnsi="Arial"/>
          <w:b/>
          <w:i/>
          <w:color w:val="000000"/>
        </w:rPr>
        <w:t>04-2024</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47A0E92F" w14:textId="77777777" w:rsidR="00E85064" w:rsidRPr="005F25E7" w:rsidRDefault="005F25E7" w:rsidP="00F547C2">
      <w:pPr>
        <w:pStyle w:val="t1"/>
        <w:tabs>
          <w:tab w:val="left" w:pos="180"/>
        </w:tabs>
        <w:spacing w:line="280" w:lineRule="exact"/>
        <w:jc w:val="both"/>
        <w:rPr>
          <w:rFonts w:ascii="Arial" w:hAnsi="Arial" w:cs="Arial"/>
          <w:color w:val="4F81BD" w:themeColor="accent1"/>
          <w:szCs w:val="24"/>
        </w:rPr>
      </w:pPr>
      <w:r w:rsidRPr="005F25E7">
        <w:rPr>
          <w:rFonts w:ascii="Arial" w:hAnsi="Arial" w:cs="Arial"/>
          <w:color w:val="4F81BD" w:themeColor="accent1"/>
          <w:szCs w:val="24"/>
        </w:rPr>
        <w:t>NOT ELIGIBLE FOR OT</w:t>
      </w:r>
    </w:p>
    <w:p w14:paraId="38546159" w14:textId="77777777" w:rsidR="008B1CAF" w:rsidRPr="008B1CAF" w:rsidRDefault="00315287" w:rsidP="00E4198A">
      <w:pPr>
        <w:numPr>
          <w:ilvl w:val="0"/>
          <w:numId w:val="4"/>
        </w:numPr>
        <w:autoSpaceDE w:val="0"/>
        <w:autoSpaceDN w:val="0"/>
        <w:adjustRightInd w:val="0"/>
        <w:rPr>
          <w:rStyle w:val="ui-provider"/>
          <w:rFonts w:ascii="Arial" w:hAnsi="Arial" w:cs="Arial"/>
          <w:szCs w:val="24"/>
        </w:rPr>
      </w:pPr>
      <w:r>
        <w:rPr>
          <w:rFonts w:ascii="Arial" w:hAnsi="Arial" w:cs="Arial"/>
          <w:szCs w:val="24"/>
        </w:rPr>
        <w:t xml:space="preserve">I am pleased to offer to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w:t>
      </w:r>
      <w:r w:rsidR="008B1CAF">
        <w:rPr>
          <w:rFonts w:ascii="Arial" w:hAnsi="Arial" w:cs="Arial"/>
          <w:color w:val="000000" w:themeColor="text1"/>
          <w:szCs w:val="24"/>
        </w:rPr>
        <w:t xml:space="preserve"> </w:t>
      </w:r>
      <w:r w:rsidR="008B1CAF">
        <w:rPr>
          <w:rStyle w:val="ui-provider"/>
          <w:rFonts w:ascii="Arial" w:hAnsi="Arial" w:cs="Arial"/>
        </w:rPr>
        <w:t>Your salary is considered an open record under Colorado law and may be provided publicly.</w:t>
      </w:r>
    </w:p>
    <w:p w14:paraId="385DE7A5" w14:textId="77777777" w:rsidR="008B1CAF" w:rsidRPr="008B1CAF" w:rsidRDefault="008B1CAF" w:rsidP="00E4198A">
      <w:pPr>
        <w:numPr>
          <w:ilvl w:val="0"/>
          <w:numId w:val="4"/>
        </w:numPr>
        <w:autoSpaceDE w:val="0"/>
        <w:autoSpaceDN w:val="0"/>
        <w:adjustRightInd w:val="0"/>
        <w:rPr>
          <w:rStyle w:val="ui-provider"/>
          <w:rFonts w:ascii="Arial" w:hAnsi="Arial" w:cs="Arial"/>
          <w:szCs w:val="24"/>
        </w:rPr>
      </w:pPr>
    </w:p>
    <w:p w14:paraId="031E8067" w14:textId="058C73B2" w:rsidR="003B6FC9" w:rsidRDefault="0070386D" w:rsidP="00E4198A">
      <w:pPr>
        <w:numPr>
          <w:ilvl w:val="0"/>
          <w:numId w:val="4"/>
        </w:numPr>
        <w:autoSpaceDE w:val="0"/>
        <w:autoSpaceDN w:val="0"/>
        <w:adjustRightInd w:val="0"/>
        <w:rPr>
          <w:rFonts w:ascii="Arial" w:hAnsi="Arial" w:cs="Arial"/>
          <w:szCs w:val="24"/>
        </w:rPr>
      </w:pPr>
      <w:r>
        <w:rPr>
          <w:rFonts w:ascii="Arial" w:hAnsi="Arial" w:cs="Arial"/>
          <w:color w:val="000000" w:themeColor="text1"/>
          <w:szCs w:val="24"/>
        </w:rPr>
        <w:t>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5F25E7" w:rsidRDefault="005F25E7" w:rsidP="002816F7">
      <w:pPr>
        <w:pStyle w:val="p4"/>
        <w:tabs>
          <w:tab w:val="clear" w:pos="780"/>
          <w:tab w:val="left" w:pos="180"/>
        </w:tabs>
        <w:spacing w:line="280" w:lineRule="exact"/>
        <w:ind w:left="0"/>
        <w:jc w:val="both"/>
        <w:rPr>
          <w:rFonts w:ascii="Arial" w:hAnsi="Arial" w:cs="Arial"/>
          <w:color w:val="4F81BD" w:themeColor="accent1"/>
        </w:rPr>
      </w:pPr>
      <w:r w:rsidRPr="005F25E7">
        <w:rPr>
          <w:rFonts w:ascii="Arial" w:hAnsi="Arial" w:cs="Arial"/>
          <w:color w:val="4F81BD" w:themeColor="accent1"/>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offer to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 xml:space="preserve">Compensation for University Staff is reviewed each fiscal year during the annual salary-setting process prior to July 1.  Any adjustment to the initial salary </w:t>
      </w:r>
      <w:r w:rsidR="00E4198A" w:rsidRPr="005F25E7">
        <w:rPr>
          <w:rFonts w:ascii="Arial" w:hAnsi="Arial" w:cs="Arial"/>
          <w:szCs w:val="24"/>
        </w:rPr>
        <w:lastRenderedPageBreak/>
        <w:t>will be in accordance with this process.</w:t>
      </w:r>
      <w:r w:rsidR="00775FEC">
        <w:rPr>
          <w:rFonts w:ascii="Arial" w:hAnsi="Arial" w:cs="Arial"/>
          <w:szCs w:val="24"/>
        </w:rPr>
        <w:t xml:space="preserve">  </w:t>
      </w: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204B7D">
        <w:rPr>
          <w:rFonts w:ascii="Arial" w:hAnsi="Arial" w:cs="Arial"/>
          <w:i/>
          <w:iCs/>
          <w:color w:val="4F81BD" w:themeColor="accent1"/>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r w:rsidRPr="00E4198A">
        <w:rPr>
          <w:rFonts w:ascii="Arial" w:hAnsi="Arial" w:cs="Arial"/>
          <w:szCs w:val="24"/>
        </w:rPr>
        <w:t>make arrangements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0"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is in compliance with Federal law, which requires every employee to complete a Form I-9, Employment Eligibility Verification, </w:t>
      </w:r>
      <w:r>
        <w:rPr>
          <w:rFonts w:ascii="Arial" w:hAnsi="Arial" w:cs="Arial"/>
          <w:color w:val="000000"/>
        </w:rPr>
        <w:lastRenderedPageBreak/>
        <w:t xml:space="preserve">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374B75C2" w14:textId="70C017A7" w:rsidR="00C80877" w:rsidRDefault="00C80877" w:rsidP="005F25E7">
      <w:pPr>
        <w:pStyle w:val="Default"/>
        <w:jc w:val="both"/>
        <w:rPr>
          <w:rFonts w:ascii="Arial" w:hAnsi="Arial" w:cs="Arial"/>
        </w:rPr>
      </w:pPr>
    </w:p>
    <w:p w14:paraId="60EE1DB5" w14:textId="77777777" w:rsidR="00014089" w:rsidRDefault="00014089" w:rsidP="00014089">
      <w:pPr>
        <w:rPr>
          <w:rFonts w:ascii="Arial" w:hAnsi="Arial" w:cs="Arial"/>
          <w:szCs w:val="24"/>
          <w:highlight w:val="green"/>
        </w:rPr>
      </w:pPr>
    </w:p>
    <w:p w14:paraId="58252B37" w14:textId="7D323D26" w:rsidR="005F25E7" w:rsidRPr="003D05E8" w:rsidRDefault="00014089" w:rsidP="003D05E8">
      <w:pPr>
        <w:pStyle w:val="NormalWeb"/>
        <w:shd w:val="clear" w:color="auto" w:fill="FFFFFF"/>
        <w:spacing w:before="0" w:beforeAutospacing="0" w:after="0" w:afterAutospacing="0"/>
        <w:rPr>
          <w:rFonts w:ascii="Arial" w:hAnsi="Arial" w:cs="Arial"/>
          <w:color w:val="242424"/>
        </w:rPr>
      </w:pPr>
      <w:r>
        <w:rPr>
          <w:rFonts w:ascii="Arial" w:hAnsi="Arial" w:cs="Arial"/>
        </w:rPr>
        <w:t xml:space="preserve">(4) </w:t>
      </w:r>
      <w:r w:rsidR="003D05E8" w:rsidRPr="003D05E8">
        <w:rPr>
          <w:rFonts w:ascii="Arial" w:hAnsi="Arial" w:cs="Arial"/>
          <w:color w:val="242424"/>
        </w:rPr>
        <w:t>CU Anschutz strongly encourages vaccination against the COVID-19 virus and other </w:t>
      </w:r>
      <w:hyperlink r:id="rId11" w:tooltip="https://www.cdc.gov/vaccines/schedules/downloads/adult/adult-combined-schedule.pdf" w:history="1">
        <w:r w:rsidR="003D05E8" w:rsidRPr="003D05E8">
          <w:rPr>
            <w:rStyle w:val="Hyperlink"/>
            <w:rFonts w:ascii="Arial" w:hAnsi="Arial" w:cs="Arial"/>
          </w:rPr>
          <w:t>vaccine preventable diseases</w:t>
        </w:r>
      </w:hyperlink>
      <w:r w:rsidR="003D05E8" w:rsidRPr="003D05E8">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2" w:tooltip="https://research.cuanschutz.edu/ehs/home/divisions/occupational-health/oh-enrollment" w:history="1">
        <w:r w:rsidR="003D05E8" w:rsidRPr="003D05E8">
          <w:rPr>
            <w:rStyle w:val="Hyperlink"/>
            <w:rFonts w:ascii="Arial" w:hAnsi="Arial" w:cs="Arial"/>
          </w:rPr>
          <w:t>occupational health medical surveillance program</w:t>
        </w:r>
      </w:hyperlink>
      <w:r w:rsidR="003D05E8" w:rsidRPr="003D05E8">
        <w:rPr>
          <w:rFonts w:ascii="Arial" w:hAnsi="Arial" w:cs="Arial"/>
          <w:color w:val="242424"/>
        </w:rPr>
        <w:t>. </w:t>
      </w:r>
    </w:p>
    <w:p w14:paraId="208715D0" w14:textId="77777777" w:rsidR="003D05E8" w:rsidRPr="0042431A" w:rsidRDefault="003D05E8" w:rsidP="003D05E8">
      <w:pPr>
        <w:pStyle w:val="NormalWeb"/>
        <w:shd w:val="clear" w:color="auto" w:fill="FFFFFF"/>
        <w:spacing w:before="0" w:beforeAutospacing="0" w:after="0" w:afterAutospacing="0"/>
        <w:rPr>
          <w:rFonts w:ascii="Arial" w:hAnsi="Arial" w:cs="Arial"/>
          <w:i/>
          <w:color w:val="000000"/>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38C90123" w14:textId="4B8C5AD0"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123D7C86"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3"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CC7D74">
      <w:headerReference w:type="even" r:id="rId14"/>
      <w:headerReference w:type="default" r:id="rId15"/>
      <w:footerReference w:type="even" r:id="rId16"/>
      <w:footerReference w:type="default" r:id="rId17"/>
      <w:headerReference w:type="first" r:id="rId18"/>
      <w:footerReference w:type="first" r:id="rId19"/>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C5131" w14:textId="77777777" w:rsidR="00CC7D74" w:rsidRDefault="00CC7D74">
      <w:r>
        <w:separator/>
      </w:r>
    </w:p>
  </w:endnote>
  <w:endnote w:type="continuationSeparator" w:id="0">
    <w:p w14:paraId="65AC6F0E" w14:textId="77777777" w:rsidR="00CC7D74" w:rsidRDefault="00CC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C21DC" w14:textId="77777777" w:rsidR="003976B3" w:rsidRDefault="003976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37B8" w14:textId="77777777" w:rsidR="003976B3" w:rsidRDefault="00397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E135" w14:textId="77777777" w:rsidR="003976B3" w:rsidRDefault="0039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87487" w14:textId="77777777" w:rsidR="00CC7D74" w:rsidRDefault="00CC7D74">
      <w:r>
        <w:separator/>
      </w:r>
    </w:p>
  </w:footnote>
  <w:footnote w:type="continuationSeparator" w:id="0">
    <w:p w14:paraId="0F9D9390" w14:textId="77777777" w:rsidR="00CC7D74" w:rsidRDefault="00CC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EFFA6" w14:textId="77777777" w:rsidR="003976B3" w:rsidRDefault="003976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8079" w14:textId="77777777" w:rsidR="005F25E7" w:rsidRDefault="005F25E7">
    <w:pPr>
      <w:pStyle w:val="Header"/>
    </w:pPr>
  </w:p>
  <w:p w14:paraId="0D3D5104" w14:textId="77777777" w:rsidR="005F25E7" w:rsidRDefault="005F2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30760" w14:textId="2510D476" w:rsidR="003976B3" w:rsidRDefault="003976B3">
    <w:pPr>
      <w:pStyle w:val="Header"/>
    </w:pPr>
    <w:r>
      <w:rPr>
        <w:noProof/>
        <w:snapToGrid/>
      </w:rPr>
      <w:drawing>
        <wp:inline distT="0" distB="0" distL="0" distR="0" wp14:anchorId="11B38178" wp14:editId="00ADAAAF">
          <wp:extent cx="3880278" cy="320040"/>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880278"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021AB"/>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D05E8"/>
    <w:rsid w:val="003E476E"/>
    <w:rsid w:val="00410499"/>
    <w:rsid w:val="00430390"/>
    <w:rsid w:val="00455CBC"/>
    <w:rsid w:val="004A234C"/>
    <w:rsid w:val="004B0E8E"/>
    <w:rsid w:val="004F0421"/>
    <w:rsid w:val="005476CB"/>
    <w:rsid w:val="00551EE6"/>
    <w:rsid w:val="00560F09"/>
    <w:rsid w:val="00595021"/>
    <w:rsid w:val="00595A76"/>
    <w:rsid w:val="005A0C27"/>
    <w:rsid w:val="005B0604"/>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B155D"/>
    <w:rsid w:val="008B1CAF"/>
    <w:rsid w:val="008C39B2"/>
    <w:rsid w:val="008D0876"/>
    <w:rsid w:val="008F7DAA"/>
    <w:rsid w:val="0093191F"/>
    <w:rsid w:val="00940E60"/>
    <w:rsid w:val="009533ED"/>
    <w:rsid w:val="009557C7"/>
    <w:rsid w:val="00961E53"/>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A5C3B"/>
    <w:rsid w:val="00BA7E33"/>
    <w:rsid w:val="00BD5BE6"/>
    <w:rsid w:val="00BD5D95"/>
    <w:rsid w:val="00BF1F5A"/>
    <w:rsid w:val="00C05A35"/>
    <w:rsid w:val="00C24529"/>
    <w:rsid w:val="00C77493"/>
    <w:rsid w:val="00C80877"/>
    <w:rsid w:val="00C8169A"/>
    <w:rsid w:val="00C86895"/>
    <w:rsid w:val="00CC5488"/>
    <w:rsid w:val="00CC7D74"/>
    <w:rsid w:val="00CF1678"/>
    <w:rsid w:val="00D46EA4"/>
    <w:rsid w:val="00D5606E"/>
    <w:rsid w:val="00D65155"/>
    <w:rsid w:val="00D77704"/>
    <w:rsid w:val="00E4198A"/>
    <w:rsid w:val="00E85064"/>
    <w:rsid w:val="00ED0EA7"/>
    <w:rsid w:val="00ED3A02"/>
    <w:rsid w:val="00ED5AB0"/>
    <w:rsid w:val="00ED645C"/>
    <w:rsid w:val="00EF112D"/>
    <w:rsid w:val="00F324BF"/>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 w:type="character" w:customStyle="1" w:styleId="ui-provider">
    <w:name w:val="ui-provider"/>
    <w:basedOn w:val="DefaultParagraphFont"/>
    <w:rsid w:val="008B1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pb.colorado.gov/forms-and-fil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cu.edu/ope/aps/2027"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B2FD172-2D58-4253-944C-5A466CEE68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3FE319-CA49-4BFB-83F0-6EEAF4B52E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544</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teri engelke</cp:lastModifiedBy>
  <cp:revision>3</cp:revision>
  <cp:lastPrinted>2009-09-17T19:06:00Z</cp:lastPrinted>
  <dcterms:created xsi:type="dcterms:W3CDTF">2024-03-29T20:43:00Z</dcterms:created>
  <dcterms:modified xsi:type="dcterms:W3CDTF">2024-04-1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263836f0dcbbf1944a21c2530b1b6392119bfc7dcd0584b3759db9c7a08abcad</vt:lpwstr>
  </property>
</Properties>
</file>